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37E8B" w14:textId="77777777" w:rsidR="00D85D2A" w:rsidRPr="003A7B13" w:rsidRDefault="00F763CC" w:rsidP="003A7B13">
      <w:pPr>
        <w:spacing w:line="480" w:lineRule="auto"/>
        <w:rPr>
          <w:rFonts w:cs="Times New Roman"/>
          <w:szCs w:val="24"/>
        </w:rPr>
      </w:pPr>
      <w:bookmarkStart w:id="0" w:name="_Hlk22214017"/>
      <w:r w:rsidRPr="003A7B13">
        <w:rPr>
          <w:rFonts w:cs="Times New Roman"/>
          <w:szCs w:val="24"/>
        </w:rPr>
        <w:t xml:space="preserve">Character Interview </w:t>
      </w:r>
    </w:p>
    <w:p w14:paraId="13A89E5C" w14:textId="1562BB7F" w:rsidR="00B3677B" w:rsidRDefault="00B3677B" w:rsidP="00B3677B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Basics:</w:t>
      </w:r>
    </w:p>
    <w:p w14:paraId="3F5A7143" w14:textId="6B00AAE2" w:rsidR="00D85D2A" w:rsidRDefault="00F763CC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Name: </w:t>
      </w:r>
    </w:p>
    <w:p w14:paraId="171F774D" w14:textId="4C53A89A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Age:</w:t>
      </w:r>
    </w:p>
    <w:p w14:paraId="4077EB5F" w14:textId="798609FD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Place of Birth:</w:t>
      </w:r>
    </w:p>
    <w:p w14:paraId="20764590" w14:textId="77777777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Birthday: </w:t>
      </w:r>
    </w:p>
    <w:p w14:paraId="263A2A52" w14:textId="0A5CE152" w:rsidR="00B3677B" w:rsidRP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Gender:</w:t>
      </w:r>
    </w:p>
    <w:p w14:paraId="0CDCE02B" w14:textId="2FA80376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Nationality:</w:t>
      </w:r>
    </w:p>
    <w:p w14:paraId="5B99A181" w14:textId="682DA733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Education:</w:t>
      </w:r>
    </w:p>
    <w:p w14:paraId="3A743308" w14:textId="45FCBE3B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Occupation:</w:t>
      </w:r>
    </w:p>
    <w:p w14:paraId="3D7D8D85" w14:textId="4EDDAFE7" w:rsidR="00B3677B" w:rsidRDefault="00B3677B" w:rsidP="003A7B13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Physical Appearance:</w:t>
      </w:r>
    </w:p>
    <w:p w14:paraId="29B20B5C" w14:textId="794C0B80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Height:</w:t>
      </w:r>
    </w:p>
    <w:p w14:paraId="75623259" w14:textId="1816D956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Eye Color:</w:t>
      </w:r>
    </w:p>
    <w:p w14:paraId="3F9C7B61" w14:textId="5E0D8757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Hair Color:</w:t>
      </w:r>
    </w:p>
    <w:p w14:paraId="480E02D3" w14:textId="559F6214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Build:</w:t>
      </w:r>
    </w:p>
    <w:p w14:paraId="516937BC" w14:textId="77777777" w:rsidR="00B71082" w:rsidRPr="003A7B13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Nose: </w:t>
      </w:r>
    </w:p>
    <w:p w14:paraId="4C8BFA3E" w14:textId="77777777" w:rsidR="00B71082" w:rsidRPr="003A7B13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Mouth: </w:t>
      </w:r>
    </w:p>
    <w:p w14:paraId="33673A6A" w14:textId="77777777" w:rsidR="00B71082" w:rsidRPr="003A7B13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Skin: </w:t>
      </w:r>
    </w:p>
    <w:p w14:paraId="1A38C6A2" w14:textId="77777777" w:rsidR="00B71082" w:rsidRPr="003A7B13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Tattoos/piercings/scars: </w:t>
      </w:r>
    </w:p>
    <w:p w14:paraId="0F28EB54" w14:textId="77777777" w:rsidR="00B71082" w:rsidRPr="003A7B13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Voice: </w:t>
      </w:r>
    </w:p>
    <w:p w14:paraId="2FD8AB04" w14:textId="77777777" w:rsidR="00B71082" w:rsidRPr="003A7B13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people notice first: </w:t>
      </w:r>
    </w:p>
    <w:p w14:paraId="26258675" w14:textId="77777777" w:rsidR="00B71082" w:rsidRPr="003A7B13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>Clothing:</w:t>
      </w:r>
    </w:p>
    <w:p w14:paraId="5E828D07" w14:textId="7B71CDD3" w:rsidR="00B71082" w:rsidRPr="00B71082" w:rsidRDefault="00B71082" w:rsidP="0003317F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 How would he describe himself: </w:t>
      </w:r>
    </w:p>
    <w:p w14:paraId="54C50F90" w14:textId="2D30A4CD" w:rsidR="00B3677B" w:rsidRPr="003A7B13" w:rsidRDefault="00B3677B" w:rsidP="00B3677B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People:</w:t>
      </w:r>
    </w:p>
    <w:p w14:paraId="73F964C7" w14:textId="485F8B0A" w:rsidR="00D85D2A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Parents: </w:t>
      </w:r>
    </w:p>
    <w:p w14:paraId="1C897E64" w14:textId="7535D259" w:rsidR="00D85D2A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Siblings: </w:t>
      </w:r>
    </w:p>
    <w:p w14:paraId="679F4859" w14:textId="77777777" w:rsidR="00D85D2A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Friends: </w:t>
      </w:r>
    </w:p>
    <w:p w14:paraId="05E53F85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Lives with: </w:t>
      </w:r>
    </w:p>
    <w:p w14:paraId="46C2768E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Fights with: </w:t>
      </w:r>
    </w:p>
    <w:p w14:paraId="2D4B09FE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Spends time with: </w:t>
      </w:r>
    </w:p>
    <w:p w14:paraId="32CB1809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ishes to spend time with: </w:t>
      </w:r>
    </w:p>
    <w:p w14:paraId="3465E50A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o depends on him and why: </w:t>
      </w:r>
    </w:p>
    <w:p w14:paraId="44108D52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>Wh</w:t>
      </w:r>
      <w:r w:rsidR="00F76CDD" w:rsidRPr="003A7B13">
        <w:rPr>
          <w:rFonts w:cs="Times New Roman"/>
          <w:szCs w:val="24"/>
        </w:rPr>
        <w:t xml:space="preserve">at people does he most admire: </w:t>
      </w:r>
      <w:r w:rsidRPr="003A7B13">
        <w:rPr>
          <w:rFonts w:cs="Times New Roman"/>
          <w:szCs w:val="24"/>
        </w:rPr>
        <w:t xml:space="preserve"> </w:t>
      </w:r>
    </w:p>
    <w:p w14:paraId="4A0A50B7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Enemies: </w:t>
      </w:r>
    </w:p>
    <w:p w14:paraId="08C752BA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Dating, marriage: </w:t>
      </w:r>
    </w:p>
    <w:p w14:paraId="61BD5FAB" w14:textId="3E2F22B7" w:rsidR="00F76CDD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Children: </w:t>
      </w:r>
    </w:p>
    <w:p w14:paraId="3153A2F1" w14:textId="4DFC0C23" w:rsidR="00B3677B" w:rsidRPr="00335C0C" w:rsidRDefault="00335C0C" w:rsidP="00335C0C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Everything else:</w:t>
      </w:r>
    </w:p>
    <w:p w14:paraId="390C0281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Relationship with God: </w:t>
      </w:r>
    </w:p>
    <w:p w14:paraId="1CC8F179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>Overall outlook on life:</w:t>
      </w:r>
    </w:p>
    <w:p w14:paraId="63E463EE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 Does this character like himself: </w:t>
      </w:r>
    </w:p>
    <w:p w14:paraId="4BDA8B69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, if anything, would he like to change about his life: </w:t>
      </w:r>
    </w:p>
    <w:p w14:paraId="1A230ED8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personal demons haunt him: </w:t>
      </w:r>
    </w:p>
    <w:p w14:paraId="4DFD23D3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Is he lying to himself about something: </w:t>
      </w:r>
    </w:p>
    <w:p w14:paraId="035427B4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Optimistic/pessimistic: </w:t>
      </w:r>
    </w:p>
    <w:p w14:paraId="4E83D3E5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Real/feigned: Morality level: </w:t>
      </w:r>
    </w:p>
    <w:p w14:paraId="3264D82E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Confidence level: </w:t>
      </w:r>
    </w:p>
    <w:p w14:paraId="61C61AFA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lastRenderedPageBreak/>
        <w:t xml:space="preserve">How is he viewed by others: </w:t>
      </w:r>
    </w:p>
    <w:p w14:paraId="067819CA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Health/disabilities/handicaps: </w:t>
      </w:r>
    </w:p>
    <w:p w14:paraId="488215CD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Characteristics: </w:t>
      </w:r>
    </w:p>
    <w:p w14:paraId="418B34E3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Personality type (choleric, sanguine, phlegmatic, melancholy): </w:t>
      </w:r>
    </w:p>
    <w:p w14:paraId="1478B305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Strongest/weakest character traits: </w:t>
      </w:r>
    </w:p>
    <w:p w14:paraId="75789663" w14:textId="157C8CC3" w:rsidR="00F76CDD" w:rsidRPr="003A7B13" w:rsidRDefault="00335C0C" w:rsidP="00335C0C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</w:t>
      </w:r>
      <w:r w:rsidR="00F763CC" w:rsidRPr="003A7B13">
        <w:rPr>
          <w:rFonts w:cs="Times New Roman"/>
          <w:szCs w:val="24"/>
        </w:rPr>
        <w:t xml:space="preserve">eakness: </w:t>
      </w:r>
    </w:p>
    <w:p w14:paraId="2E2E506C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How much self-control and self-discipline does he have: </w:t>
      </w:r>
    </w:p>
    <w:p w14:paraId="41D00DD6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makes him irrationally angry: </w:t>
      </w:r>
    </w:p>
    <w:p w14:paraId="65AF92F9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makes him cry: </w:t>
      </w:r>
    </w:p>
    <w:p w14:paraId="1BA63832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Fears: </w:t>
      </w:r>
    </w:p>
    <w:p w14:paraId="52C6928E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Talents: </w:t>
      </w:r>
    </w:p>
    <w:p w14:paraId="26F13ADD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people like best about him: </w:t>
      </w:r>
    </w:p>
    <w:p w14:paraId="0F6BEBA2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Interests and favorites: </w:t>
      </w:r>
    </w:p>
    <w:p w14:paraId="3A3B53EF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Political leaning: </w:t>
      </w:r>
    </w:p>
    <w:p w14:paraId="110FC681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Collections: </w:t>
      </w:r>
    </w:p>
    <w:p w14:paraId="253EEBB3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Food, drink: </w:t>
      </w:r>
    </w:p>
    <w:p w14:paraId="79E50BA3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Music: </w:t>
      </w:r>
    </w:p>
    <w:p w14:paraId="62FC75B5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Books: </w:t>
      </w:r>
    </w:p>
    <w:p w14:paraId="0A3C8696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Movies: </w:t>
      </w:r>
    </w:p>
    <w:p w14:paraId="4F03D633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Sports, recreation: </w:t>
      </w:r>
    </w:p>
    <w:p w14:paraId="613D34B9" w14:textId="77777777" w:rsidR="00F76CDD" w:rsidRPr="003A7B13" w:rsidRDefault="00F763CC" w:rsidP="003A7B13">
      <w:pPr>
        <w:pStyle w:val="ListParagraph"/>
        <w:numPr>
          <w:ilvl w:val="4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Did he play in school: </w:t>
      </w:r>
    </w:p>
    <w:p w14:paraId="041C8104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Color: </w:t>
      </w:r>
    </w:p>
    <w:p w14:paraId="548E27D4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Best way to spend a weekend: </w:t>
      </w:r>
    </w:p>
    <w:p w14:paraId="6C9AE4C0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lastRenderedPageBreak/>
        <w:t xml:space="preserve">A great gift for this person: </w:t>
      </w:r>
    </w:p>
    <w:p w14:paraId="78B3C8E2" w14:textId="77777777" w:rsidR="008B503A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Pets: </w:t>
      </w:r>
    </w:p>
    <w:p w14:paraId="0D4699CE" w14:textId="1FD2E54F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Vehicles: </w:t>
      </w:r>
    </w:p>
    <w:p w14:paraId="688737A5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large possessions does he own (car, home, furnishings, boat, etc.) and which does he like best: </w:t>
      </w:r>
    </w:p>
    <w:p w14:paraId="266E9D8B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Typical expressions: </w:t>
      </w:r>
    </w:p>
    <w:p w14:paraId="7C9EA6D9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en happy: </w:t>
      </w:r>
    </w:p>
    <w:p w14:paraId="6D73CC5D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en angry: </w:t>
      </w:r>
    </w:p>
    <w:p w14:paraId="0E73FD9B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en frustrated: </w:t>
      </w:r>
    </w:p>
    <w:p w14:paraId="12D4D37E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en sad: </w:t>
      </w:r>
    </w:p>
    <w:p w14:paraId="09C23463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Idiosyncrasies: </w:t>
      </w:r>
    </w:p>
    <w:p w14:paraId="7A60627F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Laughs or jeers at: </w:t>
      </w:r>
    </w:p>
    <w:p w14:paraId="5EAFAC9A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ays to cheer up this person: </w:t>
      </w:r>
    </w:p>
    <w:p w14:paraId="147D8390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ays to annoy this person: </w:t>
      </w:r>
    </w:p>
    <w:p w14:paraId="2E2CE934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Hopes and dreams: </w:t>
      </w:r>
    </w:p>
    <w:p w14:paraId="0BFB4B15" w14:textId="77777777" w:rsidR="00F76CDD" w:rsidRPr="003A7B13" w:rsidRDefault="00F763CC" w:rsidP="003A7B13">
      <w:pPr>
        <w:pStyle w:val="ListParagraph"/>
        <w:numPr>
          <w:ilvl w:val="3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How does he see himself accomplishing these dreams: </w:t>
      </w:r>
    </w:p>
    <w:p w14:paraId="427C1A47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’s the worst thing he’s ever done to someone and why: </w:t>
      </w:r>
    </w:p>
    <w:p w14:paraId="2E08F1BB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Greatest success: </w:t>
      </w:r>
    </w:p>
    <w:p w14:paraId="282E67E7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Biggest trauma: </w:t>
      </w:r>
    </w:p>
    <w:p w14:paraId="1754E203" w14:textId="4664663C" w:rsidR="00F76CDD" w:rsidRPr="003A7B13" w:rsidRDefault="00A01A13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bookmarkStart w:id="1" w:name="_GoBack"/>
      <w:bookmarkEnd w:id="1"/>
      <w:r>
        <w:rPr>
          <w:rFonts w:cs="Times New Roman"/>
          <w:szCs w:val="24"/>
        </w:rPr>
        <w:t>The m</w:t>
      </w:r>
      <w:r w:rsidR="00F763CC" w:rsidRPr="003A7B13">
        <w:rPr>
          <w:rFonts w:cs="Times New Roman"/>
          <w:szCs w:val="24"/>
        </w:rPr>
        <w:t xml:space="preserve">ost embarrassing thing that ever happened to him: </w:t>
      </w:r>
    </w:p>
    <w:p w14:paraId="2E6F3F71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does he care about most in the world: </w:t>
      </w:r>
    </w:p>
    <w:p w14:paraId="7CE1AE49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Does he have a secret: </w:t>
      </w:r>
    </w:p>
    <w:p w14:paraId="78E8175C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If he could do one thing and succeed at it, what would it be: </w:t>
      </w:r>
    </w:p>
    <w:p w14:paraId="7AD5138A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lastRenderedPageBreak/>
        <w:t xml:space="preserve">He is the kind of person who: </w:t>
      </w:r>
    </w:p>
    <w:p w14:paraId="5B5B7D5B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at do you love most about this character: </w:t>
      </w:r>
    </w:p>
    <w:p w14:paraId="5FE4FF5F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Why will the reader sympathize with this person right away: </w:t>
      </w:r>
    </w:p>
    <w:p w14:paraId="6F25CE41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How is the character ordinary or extraordinary: </w:t>
      </w:r>
    </w:p>
    <w:p w14:paraId="18667F4A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>How is his situati</w:t>
      </w:r>
      <w:r w:rsidR="00F76CDD" w:rsidRPr="003A7B13">
        <w:rPr>
          <w:rFonts w:cs="Times New Roman"/>
          <w:szCs w:val="24"/>
        </w:rPr>
        <w:t xml:space="preserve">on ordinary or extraordinary: </w:t>
      </w:r>
    </w:p>
    <w:p w14:paraId="2F2DEE1C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Core Need: </w:t>
      </w:r>
    </w:p>
    <w:p w14:paraId="101472CE" w14:textId="77777777" w:rsidR="00F76CDD" w:rsidRPr="003A7B13" w:rsidRDefault="00F763CC" w:rsidP="003A7B13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Corresponding psychological maneuver (delusions, obsessions, compulsions, addictions, denials, hysterical ailments, hypochondria, illnesses, behaviors harming the self, behavior harming others, manias, and phobias): </w:t>
      </w:r>
    </w:p>
    <w:p w14:paraId="7B84F903" w14:textId="77777777" w:rsidR="00F76CDD" w:rsidRPr="003A7B13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Anecdote (defining moment): </w:t>
      </w:r>
    </w:p>
    <w:p w14:paraId="3751E06D" w14:textId="03316DC0" w:rsidR="00CE3517" w:rsidRDefault="00F763CC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>History:</w:t>
      </w:r>
    </w:p>
    <w:p w14:paraId="1A4C1347" w14:textId="28BD3FB3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is she most afraid of?</w:t>
      </w:r>
    </w:p>
    <w:p w14:paraId="7F4171E4" w14:textId="3F4DE37E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makes her happy?</w:t>
      </w:r>
    </w:p>
    <w:p w14:paraId="2A1D20DB" w14:textId="045836BE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Is there anything unique about the way she speaks?</w:t>
      </w:r>
    </w:p>
    <w:p w14:paraId="4738D8BC" w14:textId="14352394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Religious beliefs?</w:t>
      </w:r>
    </w:p>
    <w:p w14:paraId="55A295FE" w14:textId="50A03A95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is her favorite thing to do for pleasure?</w:t>
      </w:r>
    </w:p>
    <w:p w14:paraId="2DF443DE" w14:textId="2F0A22A6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is she most bothered by?</w:t>
      </w:r>
    </w:p>
    <w:p w14:paraId="32E0035C" w14:textId="585B0C23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does she want? (Tangible &amp; Intangible)</w:t>
      </w:r>
    </w:p>
    <w:p w14:paraId="37ED78AD" w14:textId="46503365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does she eat for breakfast?</w:t>
      </w:r>
    </w:p>
    <w:p w14:paraId="0DD08448" w14:textId="1D7DA26C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ast night she dreamed about?</w:t>
      </w:r>
    </w:p>
    <w:p w14:paraId="77CCD9B4" w14:textId="33D40A28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en she was 5…</w:t>
      </w:r>
    </w:p>
    <w:p w14:paraId="68966371" w14:textId="66E65375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My father always said…</w:t>
      </w:r>
    </w:p>
    <w:p w14:paraId="2D1C9C27" w14:textId="38168923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What no one will ever know about me is…</w:t>
      </w:r>
    </w:p>
    <w:p w14:paraId="5397D60F" w14:textId="12D9D911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Being good in my family meant?</w:t>
      </w:r>
    </w:p>
    <w:p w14:paraId="72E51E45" w14:textId="6840797E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is an object your character cherishes?</w:t>
      </w:r>
    </w:p>
    <w:p w14:paraId="0C81BC88" w14:textId="099BC9F4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Haunts:</w:t>
      </w:r>
    </w:p>
    <w:p w14:paraId="389F4645" w14:textId="39A72828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Goals and Motivations:</w:t>
      </w:r>
    </w:p>
    <w:p w14:paraId="5CBC6444" w14:textId="52ED039F" w:rsidR="00915ABE" w:rsidRDefault="00915ABE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Personality quirks?</w:t>
      </w:r>
    </w:p>
    <w:p w14:paraId="69B0C160" w14:textId="27C87248" w:rsidR="00915ABE" w:rsidRDefault="00553BFA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does she want in the story?</w:t>
      </w:r>
    </w:p>
    <w:p w14:paraId="4FD4FAD0" w14:textId="2882DF71" w:rsidR="00553BFA" w:rsidRDefault="00553BFA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is her internal need?</w:t>
      </w:r>
    </w:p>
    <w:p w14:paraId="3FC2AC6C" w14:textId="04DD7B4E" w:rsidR="00553BFA" w:rsidRDefault="00553BFA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has caused her to desire these objectives?</w:t>
      </w:r>
    </w:p>
    <w:p w14:paraId="3FD01450" w14:textId="60A82A98" w:rsidR="00553BFA" w:rsidRDefault="00553BFA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has she lacked in life until now?</w:t>
      </w:r>
    </w:p>
    <w:p w14:paraId="2E76E60E" w14:textId="1CEBC2FE" w:rsidR="00553BFA" w:rsidRDefault="00553BFA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life experiences have made her who she is?</w:t>
      </w:r>
    </w:p>
    <w:p w14:paraId="1BA44445" w14:textId="6F62FC04" w:rsidR="00553BFA" w:rsidRDefault="00553BFA" w:rsidP="003A7B13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Is she harboring a secret?</w:t>
      </w:r>
    </w:p>
    <w:p w14:paraId="4C11FCDD" w14:textId="52F80CE6" w:rsidR="00553BFA" w:rsidRDefault="00553BFA" w:rsidP="00553BFA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at is her greatest fear?</w:t>
      </w:r>
    </w:p>
    <w:p w14:paraId="2656754B" w14:textId="77777777" w:rsidR="00B3677B" w:rsidRPr="003A7B13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Economic/social status growing up: </w:t>
      </w:r>
    </w:p>
    <w:p w14:paraId="5DDE89B3" w14:textId="77777777" w:rsidR="00B3677B" w:rsidRPr="003A7B13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Ethnic background: </w:t>
      </w:r>
    </w:p>
    <w:p w14:paraId="3D556E7F" w14:textId="77777777" w:rsidR="00B3677B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Places lived: </w:t>
      </w:r>
    </w:p>
    <w:p w14:paraId="117CC925" w14:textId="77777777" w:rsidR="00B3677B" w:rsidRPr="003A7B13" w:rsidRDefault="00B3677B" w:rsidP="00B3677B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</w:p>
    <w:p w14:paraId="7B3D3D18" w14:textId="77777777" w:rsidR="00B3677B" w:rsidRPr="003A7B13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Education: </w:t>
      </w:r>
    </w:p>
    <w:p w14:paraId="775DCBCF" w14:textId="77777777" w:rsidR="00B3677B" w:rsidRPr="003A7B13" w:rsidRDefault="00B3677B" w:rsidP="00B3677B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Favorite subject in school: </w:t>
      </w:r>
    </w:p>
    <w:p w14:paraId="6460BB69" w14:textId="77777777" w:rsidR="00B3677B" w:rsidRPr="003A7B13" w:rsidRDefault="00B3677B" w:rsidP="00B3677B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Special training: </w:t>
      </w:r>
    </w:p>
    <w:p w14:paraId="6E0284AE" w14:textId="77777777" w:rsidR="00B3677B" w:rsidRPr="003A7B13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Jobs: </w:t>
      </w:r>
    </w:p>
    <w:p w14:paraId="71A909BC" w14:textId="77777777" w:rsidR="00B3677B" w:rsidRPr="003A7B13" w:rsidRDefault="00B3677B" w:rsidP="00B3677B">
      <w:pPr>
        <w:pStyle w:val="ListParagraph"/>
        <w:numPr>
          <w:ilvl w:val="2"/>
          <w:numId w:val="1"/>
        </w:numPr>
        <w:spacing w:line="480" w:lineRule="auto"/>
        <w:rPr>
          <w:rFonts w:cs="Times New Roman"/>
          <w:szCs w:val="24"/>
        </w:rPr>
      </w:pPr>
    </w:p>
    <w:p w14:paraId="1113C3CD" w14:textId="59B8CCB6" w:rsidR="00B3677B" w:rsidRPr="00335C0C" w:rsidRDefault="00B3677B" w:rsidP="00B3677B">
      <w:pPr>
        <w:pStyle w:val="ListParagraph"/>
        <w:numPr>
          <w:ilvl w:val="1"/>
          <w:numId w:val="1"/>
        </w:numPr>
        <w:spacing w:line="480" w:lineRule="auto"/>
        <w:rPr>
          <w:rFonts w:cs="Times New Roman"/>
          <w:szCs w:val="24"/>
        </w:rPr>
      </w:pPr>
      <w:r w:rsidRPr="003A7B13">
        <w:rPr>
          <w:rFonts w:cs="Times New Roman"/>
          <w:szCs w:val="24"/>
        </w:rPr>
        <w:t xml:space="preserve">Travel: </w:t>
      </w:r>
      <w:bookmarkEnd w:id="0"/>
    </w:p>
    <w:sectPr w:rsidR="00B3677B" w:rsidRPr="00335C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5C3875"/>
    <w:multiLevelType w:val="hybridMultilevel"/>
    <w:tmpl w:val="43240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BCJTY2MLUxNLAyUdpeDU4uLM/DyQAqNaALvUX5ssAAAA"/>
  </w:docVars>
  <w:rsids>
    <w:rsidRoot w:val="00F763CC"/>
    <w:rsid w:val="0003317F"/>
    <w:rsid w:val="000F5932"/>
    <w:rsid w:val="00115620"/>
    <w:rsid w:val="001170E9"/>
    <w:rsid w:val="00133467"/>
    <w:rsid w:val="00150439"/>
    <w:rsid w:val="001B65B5"/>
    <w:rsid w:val="00201369"/>
    <w:rsid w:val="00212C2E"/>
    <w:rsid w:val="00271286"/>
    <w:rsid w:val="002A05CB"/>
    <w:rsid w:val="002C6548"/>
    <w:rsid w:val="00335C0C"/>
    <w:rsid w:val="003A7B13"/>
    <w:rsid w:val="003C5D9E"/>
    <w:rsid w:val="003C6340"/>
    <w:rsid w:val="00422930"/>
    <w:rsid w:val="00426304"/>
    <w:rsid w:val="00434E80"/>
    <w:rsid w:val="00453AF0"/>
    <w:rsid w:val="004546D9"/>
    <w:rsid w:val="00491988"/>
    <w:rsid w:val="00495996"/>
    <w:rsid w:val="004A359F"/>
    <w:rsid w:val="004D2C96"/>
    <w:rsid w:val="004F119D"/>
    <w:rsid w:val="0051011C"/>
    <w:rsid w:val="005178D4"/>
    <w:rsid w:val="00524851"/>
    <w:rsid w:val="00553BFA"/>
    <w:rsid w:val="005A3386"/>
    <w:rsid w:val="006031BE"/>
    <w:rsid w:val="006134C8"/>
    <w:rsid w:val="00686EE6"/>
    <w:rsid w:val="006A5784"/>
    <w:rsid w:val="006B054D"/>
    <w:rsid w:val="006C4C2D"/>
    <w:rsid w:val="006D075D"/>
    <w:rsid w:val="00772735"/>
    <w:rsid w:val="007964B6"/>
    <w:rsid w:val="00810759"/>
    <w:rsid w:val="008113B1"/>
    <w:rsid w:val="0082163D"/>
    <w:rsid w:val="0082281E"/>
    <w:rsid w:val="00827A5A"/>
    <w:rsid w:val="008A07D3"/>
    <w:rsid w:val="008B503A"/>
    <w:rsid w:val="00915ABE"/>
    <w:rsid w:val="00937ADE"/>
    <w:rsid w:val="00970DFE"/>
    <w:rsid w:val="009B76E1"/>
    <w:rsid w:val="009D5FE0"/>
    <w:rsid w:val="009E50CC"/>
    <w:rsid w:val="009E7071"/>
    <w:rsid w:val="00A01A13"/>
    <w:rsid w:val="00A30468"/>
    <w:rsid w:val="00A35616"/>
    <w:rsid w:val="00A4073F"/>
    <w:rsid w:val="00A73B48"/>
    <w:rsid w:val="00AC35DF"/>
    <w:rsid w:val="00AD62D8"/>
    <w:rsid w:val="00B110A0"/>
    <w:rsid w:val="00B2629A"/>
    <w:rsid w:val="00B34CF7"/>
    <w:rsid w:val="00B3677B"/>
    <w:rsid w:val="00B53029"/>
    <w:rsid w:val="00B70CF4"/>
    <w:rsid w:val="00B71082"/>
    <w:rsid w:val="00B722D7"/>
    <w:rsid w:val="00B91AAD"/>
    <w:rsid w:val="00BE0F08"/>
    <w:rsid w:val="00C11D80"/>
    <w:rsid w:val="00C15665"/>
    <w:rsid w:val="00C260F5"/>
    <w:rsid w:val="00C6317B"/>
    <w:rsid w:val="00C915AB"/>
    <w:rsid w:val="00CE05FE"/>
    <w:rsid w:val="00CE3517"/>
    <w:rsid w:val="00D25211"/>
    <w:rsid w:val="00D8330F"/>
    <w:rsid w:val="00D84323"/>
    <w:rsid w:val="00D85D2A"/>
    <w:rsid w:val="00DD3962"/>
    <w:rsid w:val="00DF6655"/>
    <w:rsid w:val="00E12657"/>
    <w:rsid w:val="00E1512F"/>
    <w:rsid w:val="00E727AF"/>
    <w:rsid w:val="00E74404"/>
    <w:rsid w:val="00E8716C"/>
    <w:rsid w:val="00E973E1"/>
    <w:rsid w:val="00EA6F8B"/>
    <w:rsid w:val="00EC6D73"/>
    <w:rsid w:val="00ED4D91"/>
    <w:rsid w:val="00F1545D"/>
    <w:rsid w:val="00F16571"/>
    <w:rsid w:val="00F21345"/>
    <w:rsid w:val="00F53BF7"/>
    <w:rsid w:val="00F763CC"/>
    <w:rsid w:val="00F76CDD"/>
    <w:rsid w:val="00F81383"/>
    <w:rsid w:val="00FB3CA1"/>
    <w:rsid w:val="00FB74C4"/>
    <w:rsid w:val="00FD64D1"/>
    <w:rsid w:val="00FE4CAC"/>
    <w:rsid w:val="00FF0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9FFB"/>
  <w15:chartTrackingRefBased/>
  <w15:docId w15:val="{AADFAA57-7172-4424-AF73-651B7025A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95996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5D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0</TotalTime>
  <Pages>6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Ellis</dc:creator>
  <cp:keywords/>
  <dc:description/>
  <cp:lastModifiedBy>Megan Ellis</cp:lastModifiedBy>
  <cp:revision>8</cp:revision>
  <dcterms:created xsi:type="dcterms:W3CDTF">2015-11-03T02:22:00Z</dcterms:created>
  <dcterms:modified xsi:type="dcterms:W3CDTF">2019-10-26T03:02:00Z</dcterms:modified>
</cp:coreProperties>
</file>